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E99A57" w14:textId="22B93E1E" w:rsidR="00482B43" w:rsidRPr="005957A5" w:rsidRDefault="005957A5" w:rsidP="005957A5">
      <w:pPr>
        <w:pStyle w:val="ListParagraph"/>
        <w:numPr>
          <w:ilvl w:val="0"/>
          <w:numId w:val="1"/>
        </w:numPr>
      </w:pPr>
      <w:r>
        <w:rPr>
          <w:rFonts w:ascii="Courier New" w:hAnsi="Courier New" w:cs="Courier New"/>
          <w:b/>
          <w:bCs/>
          <w:color w:val="F5F6F7"/>
          <w:shd w:val="clear" w:color="auto" w:fill="1B1B32"/>
        </w:rPr>
        <w:t>Use a Constructor to Create Objects</w:t>
      </w:r>
    </w:p>
    <w:p w14:paraId="3790C6E9" w14:textId="2389FF0A" w:rsidR="005957A5" w:rsidRDefault="00F773CB" w:rsidP="005957A5">
      <w:pPr>
        <w:pStyle w:val="ListParagraph"/>
      </w:pPr>
      <w:r>
        <w:rPr>
          <w:noProof/>
        </w:rPr>
        <w:drawing>
          <wp:inline distT="0" distB="0" distL="0" distR="0" wp14:anchorId="76767DC8" wp14:editId="2CD5DCF2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9F548" w14:textId="0623D3CE" w:rsidR="00F773CB" w:rsidRDefault="00F773CB" w:rsidP="005957A5">
      <w:pPr>
        <w:pStyle w:val="ListParagraph"/>
      </w:pPr>
      <w:r>
        <w:rPr>
          <w:noProof/>
        </w:rPr>
        <w:drawing>
          <wp:inline distT="0" distB="0" distL="0" distR="0" wp14:anchorId="401CFE13" wp14:editId="3825419A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81454D" w14:textId="254C6F0B" w:rsidR="006B390E" w:rsidRDefault="006B390E" w:rsidP="005957A5">
      <w:pPr>
        <w:pStyle w:val="ListParagraph"/>
      </w:pPr>
    </w:p>
    <w:p w14:paraId="004CCB32" w14:textId="1D1BFA9C" w:rsidR="006B390E" w:rsidRDefault="006B390E" w:rsidP="005957A5">
      <w:pPr>
        <w:pStyle w:val="ListParagraph"/>
      </w:pPr>
    </w:p>
    <w:p w14:paraId="50F4FF4B" w14:textId="0F8AA0D6" w:rsidR="006B390E" w:rsidRPr="00F059BF" w:rsidRDefault="00F059BF" w:rsidP="00F059BF">
      <w:pPr>
        <w:pStyle w:val="ListParagraph"/>
        <w:numPr>
          <w:ilvl w:val="0"/>
          <w:numId w:val="1"/>
        </w:numPr>
      </w:pPr>
      <w:r>
        <w:rPr>
          <w:rFonts w:ascii="Courier New" w:hAnsi="Courier New" w:cs="Courier New"/>
          <w:b/>
          <w:bCs/>
          <w:color w:val="F5F6F7"/>
          <w:shd w:val="clear" w:color="auto" w:fill="1B1B32"/>
        </w:rPr>
        <w:t>Understand Where an Object’s Prototype Comes From</w:t>
      </w:r>
    </w:p>
    <w:p w14:paraId="5448DE06" w14:textId="31C25284" w:rsidR="00F059BF" w:rsidRDefault="00F059BF" w:rsidP="00F059BF">
      <w:pPr>
        <w:pStyle w:val="ListParagraph"/>
      </w:pPr>
    </w:p>
    <w:p w14:paraId="06E463A1" w14:textId="0CFD0192" w:rsidR="00BF4AE3" w:rsidRDefault="00BF4AE3" w:rsidP="00F059BF">
      <w:pPr>
        <w:pStyle w:val="ListParagraph"/>
      </w:pPr>
      <w:r>
        <w:rPr>
          <w:noProof/>
        </w:rPr>
        <w:lastRenderedPageBreak/>
        <w:drawing>
          <wp:inline distT="0" distB="0" distL="0" distR="0" wp14:anchorId="0C7F0C0E" wp14:editId="1AF03A65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31FF73" w14:textId="4DA0FD37" w:rsidR="00BF4AE3" w:rsidRDefault="00BF4AE3" w:rsidP="00F059BF">
      <w:pPr>
        <w:pStyle w:val="ListParagraph"/>
      </w:pPr>
      <w:r>
        <w:rPr>
          <w:noProof/>
        </w:rPr>
        <w:drawing>
          <wp:inline distT="0" distB="0" distL="0" distR="0" wp14:anchorId="22E0AC24" wp14:editId="188A5681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1EFD26" w14:textId="49E1B0A8" w:rsidR="000E7DFE" w:rsidRDefault="000E7DFE" w:rsidP="00F059BF">
      <w:pPr>
        <w:pStyle w:val="ListParagraph"/>
      </w:pPr>
    </w:p>
    <w:p w14:paraId="7242F884" w14:textId="0E44D7D7" w:rsidR="000E7DFE" w:rsidRDefault="000E7DFE" w:rsidP="00F059BF">
      <w:pPr>
        <w:pStyle w:val="ListParagraph"/>
      </w:pPr>
    </w:p>
    <w:p w14:paraId="02191E90" w14:textId="18B62A6B" w:rsidR="000E7DFE" w:rsidRDefault="000E7DFE" w:rsidP="00F059BF">
      <w:pPr>
        <w:pStyle w:val="ListParagraph"/>
      </w:pPr>
    </w:p>
    <w:p w14:paraId="1F8615E1" w14:textId="76021C65" w:rsidR="000E7DFE" w:rsidRDefault="000E7DFE" w:rsidP="00F059BF">
      <w:pPr>
        <w:pStyle w:val="ListParagraph"/>
      </w:pPr>
    </w:p>
    <w:p w14:paraId="4A084FB8" w14:textId="3BE71797" w:rsidR="000E7DFE" w:rsidRDefault="000E7DFE" w:rsidP="00F059BF">
      <w:pPr>
        <w:pStyle w:val="ListParagraph"/>
      </w:pPr>
    </w:p>
    <w:p w14:paraId="2B80DC37" w14:textId="098CF417" w:rsidR="000E7DFE" w:rsidRDefault="000E7DFE" w:rsidP="00F059BF">
      <w:pPr>
        <w:pStyle w:val="ListParagraph"/>
      </w:pPr>
    </w:p>
    <w:p w14:paraId="7F7CBC1E" w14:textId="6F49B9B7" w:rsidR="000E7DFE" w:rsidRDefault="000E7DFE" w:rsidP="00F059BF">
      <w:pPr>
        <w:pStyle w:val="ListParagraph"/>
      </w:pPr>
    </w:p>
    <w:p w14:paraId="7A669431" w14:textId="4C501F99" w:rsidR="000E7DFE" w:rsidRDefault="000E7DFE" w:rsidP="00F059BF">
      <w:pPr>
        <w:pStyle w:val="ListParagraph"/>
      </w:pPr>
    </w:p>
    <w:p w14:paraId="38D91DE7" w14:textId="7C5D0147" w:rsidR="000E7DFE" w:rsidRDefault="000E7DFE" w:rsidP="00F059BF">
      <w:pPr>
        <w:pStyle w:val="ListParagraph"/>
      </w:pPr>
    </w:p>
    <w:p w14:paraId="1707033F" w14:textId="486806A7" w:rsidR="000E7DFE" w:rsidRPr="000E7DFE" w:rsidRDefault="000E7DFE" w:rsidP="000E7DFE">
      <w:pPr>
        <w:pStyle w:val="ListParagraph"/>
        <w:numPr>
          <w:ilvl w:val="0"/>
          <w:numId w:val="2"/>
        </w:numPr>
      </w:pPr>
      <w:r>
        <w:rPr>
          <w:rFonts w:ascii="Courier New" w:hAnsi="Courier New" w:cs="Courier New"/>
          <w:b/>
          <w:bCs/>
          <w:color w:val="F5F6F7"/>
          <w:shd w:val="clear" w:color="auto" w:fill="1B1B32"/>
        </w:rPr>
        <w:t>Understand the Prototype Chain</w:t>
      </w:r>
    </w:p>
    <w:p w14:paraId="59D407D6" w14:textId="2648914B" w:rsidR="000E7DFE" w:rsidRDefault="000E7DFE" w:rsidP="000E7DFE">
      <w:pPr>
        <w:pStyle w:val="ListParagraph"/>
        <w:ind w:left="0"/>
      </w:pPr>
      <w:r>
        <w:rPr>
          <w:noProof/>
        </w:rPr>
        <w:drawing>
          <wp:inline distT="0" distB="0" distL="0" distR="0" wp14:anchorId="6A8C3B43" wp14:editId="4E416313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FAA43E" w14:textId="07CB40F8" w:rsidR="000E7DFE" w:rsidRDefault="000E7DFE" w:rsidP="000E7DFE">
      <w:pPr>
        <w:pStyle w:val="ListParagraph"/>
        <w:ind w:left="0"/>
      </w:pPr>
      <w:r>
        <w:rPr>
          <w:noProof/>
        </w:rPr>
        <w:drawing>
          <wp:inline distT="0" distB="0" distL="0" distR="0" wp14:anchorId="1B8810E9" wp14:editId="296C0389">
            <wp:extent cx="5943600" cy="3343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E7D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555FF1"/>
    <w:multiLevelType w:val="hybridMultilevel"/>
    <w:tmpl w:val="2A2087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8C024C5"/>
    <w:multiLevelType w:val="hybridMultilevel"/>
    <w:tmpl w:val="DF4E56DC"/>
    <w:lvl w:ilvl="0" w:tplc="5E16FE1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2MTQ2MLE0MDC3MDZX0lEKTi0uzszPAykwrAUA0csUFSwAAAA="/>
  </w:docVars>
  <w:rsids>
    <w:rsidRoot w:val="00115753"/>
    <w:rsid w:val="000E7DFE"/>
    <w:rsid w:val="00115753"/>
    <w:rsid w:val="00482B43"/>
    <w:rsid w:val="005957A5"/>
    <w:rsid w:val="006B390E"/>
    <w:rsid w:val="00BF4AE3"/>
    <w:rsid w:val="00F059BF"/>
    <w:rsid w:val="00F773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118214"/>
  <w15:chartTrackingRefBased/>
  <w15:docId w15:val="{092E0D54-C73E-4F2D-9B27-46D15BC22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957A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3</Pages>
  <Words>21</Words>
  <Characters>120</Characters>
  <Application>Microsoft Office Word</Application>
  <DocSecurity>0</DocSecurity>
  <Lines>1</Lines>
  <Paragraphs>1</Paragraphs>
  <ScaleCrop>false</ScaleCrop>
  <Company/>
  <LinksUpToDate>false</LinksUpToDate>
  <CharactersWithSpaces>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TA DUTTA</dc:creator>
  <cp:keywords/>
  <dc:description/>
  <cp:lastModifiedBy>SHANTA DUTTA</cp:lastModifiedBy>
  <cp:revision>7</cp:revision>
  <dcterms:created xsi:type="dcterms:W3CDTF">2021-03-04T14:21:00Z</dcterms:created>
  <dcterms:modified xsi:type="dcterms:W3CDTF">2021-03-04T17:32:00Z</dcterms:modified>
</cp:coreProperties>
</file>